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825A16" w14:textId="3ADE30F0" w:rsidR="003808E7" w:rsidRPr="00AB0955" w:rsidRDefault="00336BF7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AB0955">
        <w:rPr>
          <w:rFonts w:ascii="Times New Roman" w:hAnsi="Times New Roman" w:cs="Times New Roman"/>
          <w:b/>
          <w:bCs/>
          <w:sz w:val="28"/>
          <w:szCs w:val="28"/>
        </w:rPr>
        <w:t xml:space="preserve">Lab </w:t>
      </w:r>
      <w:r w:rsidR="00974643" w:rsidRPr="00AB0955">
        <w:rPr>
          <w:rFonts w:ascii="Times New Roman" w:hAnsi="Times New Roman" w:cs="Times New Roman"/>
          <w:b/>
          <w:bCs/>
          <w:sz w:val="28"/>
          <w:szCs w:val="28"/>
        </w:rPr>
        <w:t>9</w:t>
      </w:r>
      <w:r w:rsidRPr="00AB0955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5DBC72C4" w14:textId="29CB31F1" w:rsidR="00AB0955" w:rsidRPr="00B2202A" w:rsidRDefault="00AB0955" w:rsidP="00AB0955">
      <w:pPr>
        <w:pStyle w:val="NormalWeb"/>
        <w:rPr>
          <w:b/>
          <w:bCs/>
          <w:sz w:val="28"/>
          <w:szCs w:val="28"/>
        </w:rPr>
      </w:pPr>
      <w:r w:rsidRPr="002A2F45">
        <w:rPr>
          <w:b/>
          <w:bCs/>
          <w:sz w:val="28"/>
          <w:szCs w:val="28"/>
        </w:rPr>
        <w:t>Programming Fundamentals (CS-130-0</w:t>
      </w:r>
      <w:r w:rsidR="001F01C1">
        <w:rPr>
          <w:b/>
          <w:bCs/>
          <w:sz w:val="28"/>
          <w:szCs w:val="28"/>
        </w:rPr>
        <w:t>2</w:t>
      </w:r>
      <w:r w:rsidRPr="002A2F45">
        <w:rPr>
          <w:b/>
          <w:bCs/>
          <w:sz w:val="28"/>
          <w:szCs w:val="28"/>
        </w:rPr>
        <w:t>)</w:t>
      </w:r>
      <w:r>
        <w:rPr>
          <w:b/>
          <w:bCs/>
        </w:rPr>
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 w:rsidRPr="002A2F45">
        <w:rPr>
          <w:b/>
          <w:bCs/>
        </w:rPr>
        <w:t>CS 130-0</w:t>
      </w:r>
      <w:r w:rsidR="001F01C1">
        <w:rPr>
          <w:b/>
          <w:bCs/>
        </w:rPr>
        <w:t>2</w:t>
      </w:r>
      <w:r w:rsidRPr="002A2F45">
        <w:rPr>
          <w:b/>
          <w:bCs/>
        </w:rPr>
        <w:t xml:space="preserve"> </w:t>
      </w:r>
      <w:r w:rsidR="001F01C1">
        <w:rPr>
          <w:b/>
          <w:bCs/>
        </w:rPr>
        <w:t>FA</w:t>
      </w:r>
      <w:r w:rsidR="00F94BE0">
        <w:rPr>
          <w:b/>
          <w:bCs/>
        </w:rPr>
        <w:t xml:space="preserve"> </w:t>
      </w:r>
      <w:r w:rsidRPr="002A2F45">
        <w:rPr>
          <w:b/>
          <w:bCs/>
        </w:rPr>
        <w:t>202</w:t>
      </w:r>
      <w:r w:rsidR="0025528F">
        <w:rPr>
          <w:b/>
          <w:bCs/>
        </w:rPr>
        <w:t>2</w:t>
      </w:r>
      <w:r w:rsidRPr="002A2F45">
        <w:rPr>
          <w:b/>
          <w:bCs/>
        </w:rPr>
        <w:t xml:space="preserve">                                                                         </w:t>
      </w:r>
      <w:r>
        <w:rPr>
          <w:b/>
          <w:bCs/>
        </w:rPr>
        <w:t xml:space="preserve">                       </w:t>
      </w:r>
      <w:r w:rsidRPr="002A2F45">
        <w:rPr>
          <w:b/>
          <w:bCs/>
        </w:rPr>
        <w:t xml:space="preserve">  Total=</w:t>
      </w:r>
      <w:r w:rsidR="00D24960">
        <w:rPr>
          <w:b/>
          <w:bCs/>
        </w:rPr>
        <w:t>100</w:t>
      </w:r>
    </w:p>
    <w:p w14:paraId="790838A2" w14:textId="5AF3E748" w:rsidR="00AB0955" w:rsidRPr="00AB0955" w:rsidRDefault="00AB0955" w:rsidP="00AB0955">
      <w:pPr>
        <w:pStyle w:val="NormalWeb"/>
      </w:pPr>
      <w:r>
        <w:t xml:space="preserve">Open Eclipse IDE and create a new class for each of the following questions: Choose class name that most appropriately defining the problem. </w:t>
      </w:r>
      <w:r w:rsidRPr="003D36D1">
        <w:t>Take a print screen of the code with console output</w:t>
      </w:r>
      <w:r>
        <w:t xml:space="preserve">. </w:t>
      </w:r>
    </w:p>
    <w:p w14:paraId="2873245E" w14:textId="77777777" w:rsidR="00336BF7" w:rsidRDefault="00336BF7"/>
    <w:p w14:paraId="62E9CA62" w14:textId="7197786D" w:rsidR="00336BF7" w:rsidRDefault="00336BF7">
      <w:r>
        <w:t xml:space="preserve">Question </w:t>
      </w:r>
      <w:r w:rsidR="001F01C1">
        <w:t>1</w:t>
      </w:r>
      <w:r>
        <w:t>.</w:t>
      </w:r>
    </w:p>
    <w:p w14:paraId="0C3C91AF" w14:textId="31CCF6B7" w:rsidR="00336BF7" w:rsidRDefault="00FC5885" w:rsidP="00336BF7">
      <w:pPr>
        <w:rPr>
          <w:noProof/>
        </w:rPr>
      </w:pPr>
      <w:r>
        <w:rPr>
          <w:noProof/>
        </w:rPr>
        <w:drawing>
          <wp:inline distT="0" distB="0" distL="0" distR="0" wp14:anchorId="7E0768E2" wp14:editId="2CB6C474">
            <wp:extent cx="4968176" cy="1683300"/>
            <wp:effectExtent l="0" t="0" r="444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971" cy="1697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A035E2" w14:textId="493C2F94" w:rsidR="00336BF7" w:rsidRDefault="00336BF7" w:rsidP="00336BF7">
      <w:pPr>
        <w:pStyle w:val="ListParagraph"/>
        <w:numPr>
          <w:ilvl w:val="0"/>
          <w:numId w:val="3"/>
        </w:numPr>
        <w:tabs>
          <w:tab w:val="left" w:pos="1587"/>
        </w:tabs>
      </w:pPr>
      <w:r>
        <w:t>Implement the Student UML diagram with the above inputs</w:t>
      </w:r>
    </w:p>
    <w:p w14:paraId="24FA2253" w14:textId="4CFBE86A" w:rsidR="00336BF7" w:rsidRDefault="00336BF7" w:rsidP="00336BF7">
      <w:pPr>
        <w:pStyle w:val="ListParagraph"/>
        <w:numPr>
          <w:ilvl w:val="0"/>
          <w:numId w:val="3"/>
        </w:numPr>
        <w:tabs>
          <w:tab w:val="left" w:pos="1587"/>
        </w:tabs>
      </w:pPr>
      <w:r>
        <w:t>Create proper constructer and access all the private elements using getter and setter</w:t>
      </w:r>
    </w:p>
    <w:p w14:paraId="770FFCC7" w14:textId="1237ED9A" w:rsidR="00336BF7" w:rsidRDefault="00336BF7" w:rsidP="00336BF7">
      <w:pPr>
        <w:pStyle w:val="ListParagraph"/>
        <w:numPr>
          <w:ilvl w:val="0"/>
          <w:numId w:val="3"/>
        </w:numPr>
        <w:tabs>
          <w:tab w:val="left" w:pos="1587"/>
        </w:tabs>
      </w:pPr>
      <w:r>
        <w:t>Create a new method called HonorsEligible. If the student expected_GPA is more than 3.5, the student eligible for honors (True) else it will return False.</w:t>
      </w:r>
    </w:p>
    <w:p w14:paraId="06A2EC6A" w14:textId="46C3AA01" w:rsidR="006B72DB" w:rsidRDefault="002950C5" w:rsidP="006B72DB">
      <w:pPr>
        <w:tabs>
          <w:tab w:val="left" w:pos="1587"/>
        </w:tabs>
      </w:pPr>
      <w:r w:rsidRPr="002950C5">
        <w:lastRenderedPageBreak/>
        <w:drawing>
          <wp:inline distT="0" distB="0" distL="0" distR="0" wp14:anchorId="62C4E8FF" wp14:editId="1CD587B3">
            <wp:extent cx="5943600" cy="5534025"/>
            <wp:effectExtent l="0" t="0" r="0" b="952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34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5DC93F" w14:textId="043DC66D" w:rsidR="002950C5" w:rsidRDefault="002950C5" w:rsidP="006B72DB">
      <w:pPr>
        <w:tabs>
          <w:tab w:val="left" w:pos="1587"/>
        </w:tabs>
      </w:pPr>
      <w:r w:rsidRPr="002950C5">
        <w:lastRenderedPageBreak/>
        <w:drawing>
          <wp:inline distT="0" distB="0" distL="0" distR="0" wp14:anchorId="3529FCBE" wp14:editId="3AE52809">
            <wp:extent cx="5943600" cy="6677025"/>
            <wp:effectExtent l="0" t="0" r="0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677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1FF51" w14:textId="4249F121" w:rsidR="002950C5" w:rsidRDefault="002950C5" w:rsidP="006B72DB">
      <w:pPr>
        <w:tabs>
          <w:tab w:val="left" w:pos="1587"/>
        </w:tabs>
      </w:pPr>
      <w:r w:rsidRPr="002950C5">
        <w:lastRenderedPageBreak/>
        <w:drawing>
          <wp:inline distT="0" distB="0" distL="0" distR="0" wp14:anchorId="28D0964E" wp14:editId="5CA1B281">
            <wp:extent cx="5943600" cy="3972560"/>
            <wp:effectExtent l="0" t="0" r="0" b="889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2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B458E7" w14:textId="3BDE972E" w:rsidR="002950C5" w:rsidRDefault="002950C5" w:rsidP="006B72DB">
      <w:pPr>
        <w:tabs>
          <w:tab w:val="left" w:pos="1587"/>
        </w:tabs>
      </w:pPr>
      <w:r w:rsidRPr="002950C5">
        <w:drawing>
          <wp:inline distT="0" distB="0" distL="0" distR="0" wp14:anchorId="67E360AA" wp14:editId="19004EE0">
            <wp:extent cx="2686425" cy="1590897"/>
            <wp:effectExtent l="0" t="0" r="0" b="9525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5A9534" w14:textId="77777777" w:rsidR="002950C5" w:rsidRDefault="002950C5" w:rsidP="006B72DB">
      <w:pPr>
        <w:tabs>
          <w:tab w:val="left" w:pos="1587"/>
        </w:tabs>
      </w:pPr>
    </w:p>
    <w:p w14:paraId="1459FDF7" w14:textId="1FAE2B63" w:rsidR="006B72DB" w:rsidRDefault="00AF7B38" w:rsidP="006B72DB">
      <w:pPr>
        <w:tabs>
          <w:tab w:val="left" w:pos="1587"/>
        </w:tabs>
      </w:pPr>
      <w:r>
        <w:t xml:space="preserve">Question </w:t>
      </w:r>
      <w:r w:rsidR="001F01C1">
        <w:t>2</w:t>
      </w:r>
      <w:r>
        <w:t>.</w:t>
      </w:r>
    </w:p>
    <w:tbl>
      <w:tblPr>
        <w:tblW w:w="816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740"/>
        <w:gridCol w:w="3120"/>
        <w:gridCol w:w="3300"/>
      </w:tblGrid>
      <w:tr w:rsidR="00AF7B38" w:rsidRPr="00AF7B38" w14:paraId="034F41AB" w14:textId="77777777" w:rsidTr="00AF7B38">
        <w:trPr>
          <w:trHeight w:val="372"/>
        </w:trPr>
        <w:tc>
          <w:tcPr>
            <w:tcW w:w="174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FEB393" w14:textId="77777777" w:rsidR="00AF7B38" w:rsidRPr="00AF7B38" w:rsidRDefault="00AF7B38" w:rsidP="00AF7B38">
            <w:pPr>
              <w:tabs>
                <w:tab w:val="left" w:pos="1587"/>
              </w:tabs>
            </w:pPr>
            <w:r w:rsidRPr="00AF7B38">
              <w:rPr>
                <w:b/>
                <w:bCs/>
              </w:rPr>
              <w:t>Class</w:t>
            </w:r>
          </w:p>
        </w:tc>
        <w:tc>
          <w:tcPr>
            <w:tcW w:w="312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3BE82C" w14:textId="77777777" w:rsidR="00AF7B38" w:rsidRPr="00AF7B38" w:rsidRDefault="00AF7B38" w:rsidP="00AF7B38">
            <w:pPr>
              <w:tabs>
                <w:tab w:val="left" w:pos="1587"/>
              </w:tabs>
            </w:pPr>
            <w:r w:rsidRPr="00AF7B38">
              <w:rPr>
                <w:b/>
                <w:bCs/>
              </w:rPr>
              <w:t>Attribute</w:t>
            </w:r>
          </w:p>
        </w:tc>
        <w:tc>
          <w:tcPr>
            <w:tcW w:w="3300" w:type="dxa"/>
            <w:tcBorders>
              <w:top w:val="single" w:sz="8" w:space="0" w:color="FFFFFF"/>
              <w:left w:val="single" w:sz="8" w:space="0" w:color="FFFFFF"/>
              <w:bottom w:val="single" w:sz="24" w:space="0" w:color="FFFFFF"/>
              <w:right w:val="single" w:sz="8" w:space="0" w:color="FFFFFF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468453" w14:textId="77777777" w:rsidR="00AF7B38" w:rsidRPr="00AF7B38" w:rsidRDefault="00AF7B38" w:rsidP="00AF7B38">
            <w:pPr>
              <w:tabs>
                <w:tab w:val="left" w:pos="1587"/>
              </w:tabs>
            </w:pPr>
            <w:r w:rsidRPr="00AF7B38">
              <w:rPr>
                <w:b/>
                <w:bCs/>
              </w:rPr>
              <w:t>Method</w:t>
            </w:r>
          </w:p>
        </w:tc>
      </w:tr>
      <w:tr w:rsidR="00AF7B38" w:rsidRPr="00AF7B38" w14:paraId="59E6AC13" w14:textId="77777777" w:rsidTr="003C6264">
        <w:trPr>
          <w:trHeight w:val="885"/>
        </w:trPr>
        <w:tc>
          <w:tcPr>
            <w:tcW w:w="174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96E49D" w14:textId="547564F5" w:rsidR="00AF7B38" w:rsidRPr="00AF7B38" w:rsidRDefault="00AF7B38" w:rsidP="00AF7B38">
            <w:pPr>
              <w:tabs>
                <w:tab w:val="left" w:pos="1587"/>
              </w:tabs>
            </w:pPr>
            <w:r w:rsidRPr="00AF7B38">
              <w:t>C</w:t>
            </w:r>
            <w:r>
              <w:t>ylinder</w:t>
            </w:r>
          </w:p>
        </w:tc>
        <w:tc>
          <w:tcPr>
            <w:tcW w:w="312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C12C04" w14:textId="77777777" w:rsidR="00AF7B38" w:rsidRDefault="00AF7B38" w:rsidP="00AF7B38">
            <w:pPr>
              <w:tabs>
                <w:tab w:val="left" w:pos="1587"/>
              </w:tabs>
            </w:pPr>
            <w:r w:rsidRPr="00AF7B38">
              <w:t>-radius:double</w:t>
            </w:r>
          </w:p>
          <w:p w14:paraId="41CD03F3" w14:textId="37256FAE" w:rsidR="002946FC" w:rsidRPr="00AF7B38" w:rsidRDefault="002946FC" w:rsidP="00AF7B38">
            <w:pPr>
              <w:tabs>
                <w:tab w:val="left" w:pos="1587"/>
              </w:tabs>
            </w:pPr>
            <w:r>
              <w:t>- height:double</w:t>
            </w:r>
          </w:p>
        </w:tc>
        <w:tc>
          <w:tcPr>
            <w:tcW w:w="3300" w:type="dxa"/>
            <w:tcBorders>
              <w:top w:val="single" w:sz="24" w:space="0" w:color="FFFFFF"/>
              <w:left w:val="single" w:sz="8" w:space="0" w:color="FFFFFF"/>
              <w:bottom w:val="single" w:sz="8" w:space="0" w:color="FFFFFF"/>
              <w:right w:val="single" w:sz="8" w:space="0" w:color="FFFFFF"/>
            </w:tcBorders>
            <w:shd w:val="clear" w:color="auto" w:fill="E7E6E6" w:themeFill="background2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11D527F" w14:textId="31DA91E2" w:rsidR="00AF7B38" w:rsidRPr="00AF7B38" w:rsidRDefault="00AF7B38" w:rsidP="00AF7B38">
            <w:pPr>
              <w:tabs>
                <w:tab w:val="left" w:pos="1587"/>
              </w:tabs>
            </w:pPr>
            <w:r w:rsidRPr="00AF7B38">
              <w:t>+Area</w:t>
            </w:r>
            <w:r w:rsidR="001B4882">
              <w:t>Cylinder</w:t>
            </w:r>
            <w:r w:rsidRPr="00AF7B38">
              <w:t>():double</w:t>
            </w:r>
          </w:p>
          <w:p w14:paraId="0CF2CE72" w14:textId="6B44E556" w:rsidR="00AF7B38" w:rsidRPr="00AF7B38" w:rsidRDefault="00AF7B38" w:rsidP="00AF7B38">
            <w:pPr>
              <w:tabs>
                <w:tab w:val="left" w:pos="1587"/>
              </w:tabs>
            </w:pPr>
            <w:r w:rsidRPr="00AF7B38">
              <w:t>+</w:t>
            </w:r>
            <w:r w:rsidR="003C28EB">
              <w:t>VolumeCylinder()</w:t>
            </w:r>
            <w:r w:rsidRPr="00AF7B38">
              <w:t>:double</w:t>
            </w:r>
          </w:p>
        </w:tc>
      </w:tr>
    </w:tbl>
    <w:p w14:paraId="582D6EBF" w14:textId="5F1ACF65" w:rsidR="00AF7B38" w:rsidRDefault="00FF61DE" w:rsidP="00FF61DE">
      <w:pPr>
        <w:pStyle w:val="ListParagraph"/>
        <w:numPr>
          <w:ilvl w:val="0"/>
          <w:numId w:val="4"/>
        </w:numPr>
        <w:tabs>
          <w:tab w:val="left" w:pos="1587"/>
        </w:tabs>
      </w:pPr>
      <w:r>
        <w:t>Create Cylinder constructor</w:t>
      </w:r>
      <w:r w:rsidR="00FF3678">
        <w:t xml:space="preserve">, calculate area and perimeter of the cylinder </w:t>
      </w:r>
      <w:r w:rsidR="00D646E1">
        <w:t>for radius 10,</w:t>
      </w:r>
      <w:r w:rsidR="00230827">
        <w:t xml:space="preserve"> height 5</w:t>
      </w:r>
    </w:p>
    <w:p w14:paraId="229337ED" w14:textId="4FD571E3" w:rsidR="002950C5" w:rsidRDefault="002950C5" w:rsidP="002950C5">
      <w:pPr>
        <w:tabs>
          <w:tab w:val="left" w:pos="1587"/>
        </w:tabs>
      </w:pPr>
      <w:r w:rsidRPr="002950C5">
        <w:lastRenderedPageBreak/>
        <w:drawing>
          <wp:inline distT="0" distB="0" distL="0" distR="0" wp14:anchorId="57CDD2DC" wp14:editId="31882A8F">
            <wp:extent cx="5943600" cy="5960110"/>
            <wp:effectExtent l="0" t="0" r="0" b="254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6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EE54F" w14:textId="3C61377E" w:rsidR="002950C5" w:rsidRDefault="002950C5" w:rsidP="002950C5">
      <w:pPr>
        <w:tabs>
          <w:tab w:val="left" w:pos="1587"/>
        </w:tabs>
      </w:pPr>
      <w:r w:rsidRPr="002950C5">
        <w:lastRenderedPageBreak/>
        <w:drawing>
          <wp:inline distT="0" distB="0" distL="0" distR="0" wp14:anchorId="65F1D35C" wp14:editId="4A1FADF4">
            <wp:extent cx="5943600" cy="2360930"/>
            <wp:effectExtent l="0" t="0" r="0" b="1270"/>
            <wp:docPr id="7" name="Picture 7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6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AAC0B" w14:textId="3D78179B" w:rsidR="002950C5" w:rsidRPr="00336BF7" w:rsidRDefault="002950C5" w:rsidP="002950C5">
      <w:pPr>
        <w:tabs>
          <w:tab w:val="left" w:pos="1587"/>
        </w:tabs>
      </w:pPr>
      <w:r w:rsidRPr="002950C5">
        <w:drawing>
          <wp:inline distT="0" distB="0" distL="0" distR="0" wp14:anchorId="432E65A2" wp14:editId="65FDC6E6">
            <wp:extent cx="2638793" cy="905001"/>
            <wp:effectExtent l="0" t="0" r="9525" b="952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950C5" w:rsidRPr="00336B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3D28D2"/>
    <w:multiLevelType w:val="hybridMultilevel"/>
    <w:tmpl w:val="61DA83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357496E"/>
    <w:multiLevelType w:val="hybridMultilevel"/>
    <w:tmpl w:val="C31C92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3600407"/>
    <w:multiLevelType w:val="hybridMultilevel"/>
    <w:tmpl w:val="61DA839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E793744"/>
    <w:multiLevelType w:val="hybridMultilevel"/>
    <w:tmpl w:val="AF34D7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74938801">
    <w:abstractNumId w:val="0"/>
  </w:num>
  <w:num w:numId="2" w16cid:durableId="1183864650">
    <w:abstractNumId w:val="2"/>
  </w:num>
  <w:num w:numId="3" w16cid:durableId="1373114043">
    <w:abstractNumId w:val="1"/>
  </w:num>
  <w:num w:numId="4" w16cid:durableId="76469032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0MDcyszC0MLIwN7FU0lEKTi0uzszPAykwrwUAJnwHsCwAAAA="/>
  </w:docVars>
  <w:rsids>
    <w:rsidRoot w:val="00336BF7"/>
    <w:rsid w:val="0005326F"/>
    <w:rsid w:val="000B3B1B"/>
    <w:rsid w:val="001B43E7"/>
    <w:rsid w:val="001B4882"/>
    <w:rsid w:val="001F01C1"/>
    <w:rsid w:val="00230827"/>
    <w:rsid w:val="0025528F"/>
    <w:rsid w:val="002946FC"/>
    <w:rsid w:val="002950C5"/>
    <w:rsid w:val="00336BF7"/>
    <w:rsid w:val="003808E7"/>
    <w:rsid w:val="003C28EB"/>
    <w:rsid w:val="003C6264"/>
    <w:rsid w:val="004A76C3"/>
    <w:rsid w:val="005C1550"/>
    <w:rsid w:val="00626F93"/>
    <w:rsid w:val="006B72DB"/>
    <w:rsid w:val="006E6BB2"/>
    <w:rsid w:val="00732703"/>
    <w:rsid w:val="007D549F"/>
    <w:rsid w:val="0091038A"/>
    <w:rsid w:val="00974643"/>
    <w:rsid w:val="009E07DA"/>
    <w:rsid w:val="00AA60BA"/>
    <w:rsid w:val="00AB0955"/>
    <w:rsid w:val="00AC6E7B"/>
    <w:rsid w:val="00AF7B38"/>
    <w:rsid w:val="00B2202A"/>
    <w:rsid w:val="00B32895"/>
    <w:rsid w:val="00CB5C68"/>
    <w:rsid w:val="00D24960"/>
    <w:rsid w:val="00D646E1"/>
    <w:rsid w:val="00F37020"/>
    <w:rsid w:val="00F742B6"/>
    <w:rsid w:val="00F94BE0"/>
    <w:rsid w:val="00FC5885"/>
    <w:rsid w:val="00FF3678"/>
    <w:rsid w:val="00FF61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86ECBF"/>
  <w15:chartTrackingRefBased/>
  <w15:docId w15:val="{FBF48E33-EEC4-43F4-A60A-9673F1706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BF7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AB09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170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177</Words>
  <Characters>1014</Characters>
  <Application>Microsoft Office Word</Application>
  <DocSecurity>0</DocSecurity>
  <Lines>8</Lines>
  <Paragraphs>2</Paragraphs>
  <ScaleCrop>false</ScaleCrop>
  <Company/>
  <LinksUpToDate>false</LinksUpToDate>
  <CharactersWithSpaces>1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Ethan Hopkins</cp:lastModifiedBy>
  <cp:revision>7</cp:revision>
  <dcterms:created xsi:type="dcterms:W3CDTF">2022-11-01T15:05:00Z</dcterms:created>
  <dcterms:modified xsi:type="dcterms:W3CDTF">2022-11-03T19:32:00Z</dcterms:modified>
</cp:coreProperties>
</file>